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ai</w:t>
      </w:r>
      <w:r>
        <w:t xml:space="preserve"> </w:t>
      </w:r>
      <w:r>
        <w:t xml:space="preserve">PBS_สารคดีไทยพีบีเอส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ายครื้น เอียดจุ้ย หัวหน้าคณะมโนราห์ครื้นน้อย ดาวรุ่ง คณะ มโนราห์ชื่อดังของจังหวัดตรังนางบุญภรรยาที่ปัจจุบันวางมือจากการแสดงมโนราห์เนื่องจากว่าอายุมาก แต่ที่ผ่านมาได้ถ่ายทอดการรำมโนราห์ให้กับลูก ๆ หลาน ๆ ได้รับช่วงต่อ แสดงความดีใจ หลังจากที่ทราบข่าวนะครับ ว่า UNESCO ขึ้นทะเบียนมโนราห์เป็นมรดกโลกกลุ่มปัญญาทางวัฒนธรรมที่จับต้องไม่ได้ของมนุษยชาติ พร้อมทั้งขอให้ลูกชาวใต้ร่วมกันสืบทอดต่อไป และเชื่อว่าเมื่อด้รับการยกย่องจะต้องไม่สูญหายอย่างแน่นอนครับ มโนราห์เกีย ลูกชายของมโนราห์ครื้น ประธานชมรมมโนราห์ชาวตรัง บอกว่าที่ผ่านมาคณะมโนราห์ทุกจังหวัด พยายามทำทุกวิถีทางในการสืบค้นหาข้อมูลหลักฐาน ร่วมทำงานวิจัย และผลักดันให้ได้รับการขึ้นทะเบียนจาก UNESCO ครับ</w:t>
      </w:r>
    </w:p>
    <w:p>
      <w:pPr>
        <w:pStyle w:val="BodyText"/>
      </w:pPr>
      <w:r>
        <w:t xml:space="preserve">(คุณวสันต์) มโนราห์ทุกคณะทุกคนทุกสายเลือดทุกยิ่งทุกบ้านหยกสีเขียวมีความรู้สึกว่าความภาคภูมิใจอย่างที่ไม่สามารถที่จะให้คำอธิบายได้ เหมือนกับเราได้รับการศึกษา และเราได้รับปริญญาบัตร คือ ความสำเร็จอีกขั้นตอนหนึ่ง และอีกแนวทางต่อไป คอยคิดหาหนทางกันไปว่าเราจะรวบรวมหลักการ เหตุผล หรือว่าแนวทางในการคิดค้นการอย่างไร เพื่อที่จะสืบทอดให้อยู่กันตลอดไปได้อีก</w:t>
      </w:r>
    </w:p>
    <w:p>
      <w:pPr>
        <w:pStyle w:val="BodyText"/>
      </w:pPr>
      <w:r>
        <w:t xml:space="preserve">(คุณอนุชา) ไม่ต่างกับนายนุกูลศึกษานะครับ หรือว่ามโนราห์นิวเคลียร์ลูกชายมโนราห์เกีย ทายาทรุ่นที่ 3 หรือว่าหลวงปู่ของมโนราห์ครื้นร้านตู่นะครับ ของมโนราห์ว่าการที่ศิลปะการแสดงมโนราห์ได้รับการยกย่องให้เป็นมรดกโลกในครั้งนี้ ตัวเอง ในฐานะที่เป็นคนรุ่นใหม่ รู้สึกดีใจ และก็ตื่นเต้นอย่างมากครับ ที่นอกจากจะทำให้คนทั่วประเทศรู้จักมโนราห์แล้ว ก็ยังทำให้มโนราห์ดังไปทั่วโลกด้วย ก่อนหน้านี้ที่ประชุมคณะกรรมการระหว่างรัฐบาล ว่าด้วยการสงวน รักษามรดกวัฒนธรรมที่จับต้องไม่ได้ ครั้งที่ 16 ณ สำนักงานใหญ่ UNESCO กรุงปารีส ฝรั่งเศส ประกาศขึ้นทะเบียนมโนราห์เป็นรายการตัวแทนมรดกภูมิปัญญาทางวัฒนธรรมที่จับต้องไม่ได้ของมนุษยชาตินะครับ แล้วก็เป็นมรดกภูมิปัญญาทางวัฒนธรรมของไทย ลำดับที่ 3 ที่ได้รับการประกาศขึ้นทะเบียนต่อจากโขน และนวดไท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อนุชา) ติดตามความเคลื่อนไหวที่สำคัญของวงการกีฬาไทยในรอบวันที่ผ่านมานะครับ คงหนีไปข่าวการย้ายทีมของธีราทร บุญมาทัน รวมถึงงานประกาศเกียรติคุณนักกีฬาดีเด่น เนื่องในวันกีฬาแห่งชาตินะครับ ติดตามพร้อมกับกีฬาอื่น ๆ ที่น่าสนใจครับ</w:t>
      </w:r>
    </w:p>
    <w:p>
      <w:pPr>
        <w:pStyle w:val="BodyText"/>
      </w:pPr>
      <w:r>
        <w:t xml:space="preserve">(บรรยาย) อุ้มธีราทรบุญมาทันแบ็คซ้ายทีมชาติไทยวัย 27 ๅปี ย้ายจาก Yokohama F. Marinos รองแชมป์ J.League ปีล่าสุดมาร่วมทีมบุรีรัมย์ยูไนเต็ดด้วยค่าตัว 6 ล้าน 6 แสนบาทพร้อมเซ็นสัญญา 2 ปีโดยเป็นการคัมแบ็คร่วมทีมปราสาทสายฟ้าในรอบ 5 ปีเพื่อเป้าหมายในการนำทีมบุรีรัมย์กลับมาทวงความยิ่งใหญ่ขึ้นมาอีกครั้ง โดยตอนนี้ ธีราธร เดินทางไปแข่งขันฟุตบอลชิงแชมป์อาเซียนที่สิงคโปร์ ภายใต้การทำทีมของมาโนล โพลกิง บอลโลกแข่งขันนัดชิงแชมป์กลุ่มเอกับเจ้าภาพสิงคโปร์ในวันเสาร์นี้ พลเอก ประยุทธ์ จันทร์โอชา ภายในงานประกาศเกียรติคุณนักกีฬาดีเด่นเนื่องในวันกีฬาแห่งชาติที่อินดอร์สเตเดี้ยมหัวหมาก ปรากฏว่าเรืออากาศตรีหญิงพาณิภัควงศ์พัฒนกิจ นักกีฬาเทควันโดของเหรียญทองโอลิมปิกโตเกียวเกมส์รุ่น 49 กิโลกรัม หญิง คว้รางวัลนักกีฬาสมัครเล่นหญิงดีเด่นได้ตามคาดทีมกีฬาดีเด่นได้แก่บาสเดชาพลกับปอป้อทรัพย์สิรีแต้รัตนชัยแบดมินตันคู่ผสมมือ 1 ของโลก และทีมฟุตซอลไทยชุดเข้ารอบ 16 ทีมสุดท้ายชิงแชมป์โลกที่ลิทัวเนียส่วนนักกีฬาพิการดีเด่นใช้ได้แก่พงศกรแปยอ เจ้าของสำเร็จทอง difficultโกงเกม และนักกีฬาพิการหญิงดีเด่นได้แก่นางสาวสุทธิรัตน์ปุกคำ เจ้าของเหรียญเงินแบดมินตันพาราลิมปิกโตเกียวเกมส์ ยกน้ำหนักเยาวชนชิงแชมป์ประเทศไทย ที่จังหวัดภูเก็ต ไฮไลท์อยู่ที่น้ำหนักไม่เกิน 67 กิโลกรัม ชาย วีรพล วิชุมา เจ้าของสายเมนทองยุวชนโลกที่ซาอุดิอาระเบียวัดที่สามเหลี่ยมทองคำค่า ทำลายสถิติประเทศไทยทั้ง 3 ท่า เริ่มจากท่า Snatch ยกได้ 132 กิโลกรัมยกได้ 161 กิโลกรัมน้ำหนักรวมทำได้ 293 กิโลกรัม ส่วนน้ำหนักไม่เกิน 49 กิโลกรัมหญิง รจนา แสนพวง จากโรงเรียนกีฬาจังหวัดสุพรรณบุรี เหมาคนเดียว 3 เหรียญทองยกได้ 76 กิโลกรัม Clean and jerk ยกได้ 90 กิโลกรัมและน้ำหนักรวมทำได้ 165 กิโลกรัมผลการแข่งขันจะมีไปจนถึงวันเสาร์นี้ นายสามารถ มะลูลีม กีฬามวยไทยนานาชาติคณะกรรมการบริหารที่ศาลาว่าการกรุงเทพมหานครนำโดยนายชาดาไทยเศรษฐ์นั่งตำแหน่งประธานที่ปรึกษาและอุปนายกสมาคมเช่นเดียวกับเสี่ยโบ๊ทณัฐเดชวชิรรัตนวงศ์ โปรโมเตอร์มวยไทย เป็นอุปนายกสมาคม โดยมีพลตำรวจ เอกอัศวิน ขวัญเมือง ผู้ว่าราชการกรุงเทพมหานครการเปิดตัวในครั้งนี้ สำหรับนโยบายเร่งด่วนอยู่ที่การจัดแข่งมวยไทยเพื่อหารายได้ดูแลสวัสดิการให้กับอดีตนักมวยที่เคยสร้างชื่อเสียงให้แก่ประเทศไทย ซึ่งอาจใช้พื้นที่ลานคนเมืองเป็นสังเวียน เพื่อเป็นการส่งเสริมศิลปวัฒนธรรมไทย ควบคู่ไปกับการพัฒนาวงการมวยไทยสู่เวทีโลก เต๋า สมชาย เข็มกลัด อันดามันรีสอร์ทรวม 4 ชนิดกีฬา นำโดยวิ่งชายหาดปั่นจักรยาน เสือภูเขาคันทรีและแข่งกีฬาผจญภัยซึ่งถือเป็น Adventure Rest บนเส้นทางธรรมชาติที่สวยงามถ่ายนักกีฬาจากทั่วโลกเพื่อพัฒนาสู่สนาม World Series ในปี 2023 โดยการแข่งขันจะมีขึ้นที่อุทยานแห่งชาติหาดนพรัตน์ธารา- หมู่เกาะพีพี ในรูปแบบ New Normal ตามมาตรการป้องกัน covid-19 อย่างเคร่งครัด ในวันเสาร์และอาทิตย์ที่ 19 20 กุมภาพันธ์ ปีหน้า</w:t>
      </w:r>
    </w:p>
    <w:p>
      <w:pPr>
        <w:pStyle w:val="BodyText"/>
      </w:pPr>
      <w:r>
        <w:t xml:space="preserve">(คุณอนุชา) ทั้งหมดคือข่าวดึก Thai PBS คืนนี้นะครับ ขอบพระคุณผู้ชมสำหรับการติดตามรับชมครับ ช่วงนี้ผมอนุชา ขำดวง และทีมงานลาไปก่อน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บรรยาย) พวกเราพร้อมอาสา เปิดพื้นที่เข้าถึงได้หลายช่องทางกำลังทุกภาคส่วนและผู้เชี่ยวชาญด้านกฎหมาย งามเหลือ ทุกปัญหามีทางออก ที่สถานีประชาชน ทุกวันจันทร์ ถึง วันศุกร์ 14.05 น. ถึงเวลา 15.00 น. ทาง ThaiPBS</w:t>
      </w:r>
    </w:p>
    <w:p>
      <w:pPr>
        <w:pStyle w:val="BodyText"/>
      </w:pPr>
      <w:r>
        <w:t xml:space="preserve">(ผู้บรรยายหญิง) ท่องโลกกว้าง 17 ธันวาคม ท่องเที่ยวกับจักรยานคู่ใจ ดื่มด่ำบรรยากาศลึกลับของญี่ปุ่นโบราณ สัมผัสประสบการณ์ล้ำค่าทางประวัติศาสตร์ ดื่มด่ำธรรมชาติและอาหารท้องถิ่น Dragon ตะลุยญี่ปุ่นสถานที่ขึ้นมาแต่โบราณเป็นจุดเสริมพลังของศาสนาชินโตและศาสนาพุทธ ที่ศรัทธากันมายาวนานครับ</w:t>
      </w:r>
    </w:p>
    <w:p>
      <w:pPr>
        <w:pStyle w:val="BodyText"/>
      </w:pPr>
      <w:r>
        <w:t xml:space="preserve">(ผู้บรรยายหญิง) เรียนรู้โลกใหม่ หลากหลายคุณค่า สารคดีท่องโลกกว้าง ทุกวันจันทร์ถึงศุกร์ เวลา 18.00 น. ทาง ThaiPBS ช่องหมายเลข 3</w:t>
      </w:r>
    </w:p>
    <w:p>
      <w:pPr>
        <w:pStyle w:val="BodyText"/>
      </w:pPr>
      <w:r>
        <w:t xml:space="preserve">(บรรยาย) รายการต่อไปนี้เป็นรายการที่มีบริการคำบรรยายแทนเสียงและบริการเสียงบรรยายภาพ คำบรรยายแทนเสียง และเลือกภาพ ได้ที่ช่องเสียงบรรยายภาพ จากเครื่องในระบบ Digital</w:t>
      </w:r>
    </w:p>
    <w:p>
      <w:pPr>
        <w:pStyle w:val="BodyText"/>
      </w:pPr>
      <w:r>
        <w:t xml:space="preserve">(คุณณัฐดนัย) คือ ผมอยากรู้ว่าจริง ๆ แล้วนี่ บรรพบุรุษครบไหมครับ มาจากที่ไหนบ้าง</w:t>
      </w:r>
    </w:p>
    <w:p>
      <w:pPr>
        <w:pStyle w:val="BodyText"/>
      </w:pPr>
      <w:r>
        <w:t xml:space="preserve">(คุณอนุธิดา)บรรพบุรุษเป็นใคร เกันแน่เรามีส่วน</w:t>
      </w:r>
    </w:p>
    <w:p>
      <w:pPr>
        <w:pStyle w:val="BodyText"/>
      </w:pPr>
      <w:r>
        <w:t xml:space="preserve">(นพ.สมชาย) เรานี่เดินทางมาจากไหนกันแน่</w:t>
      </w:r>
    </w:p>
    <w:p>
      <w:pPr>
        <w:pStyle w:val="BodyText"/>
      </w:pPr>
      <w:r>
        <w:t xml:space="preserve">(ดร.ภัสสร) เรามีส่วนผสมของคนจากที่ไหน ที่ไหนบ้าง</w:t>
      </w:r>
    </w:p>
    <w:p>
      <w:pPr>
        <w:pStyle w:val="BodyText"/>
      </w:pPr>
      <w:r>
        <w:t xml:space="preserve">(คุณอินทัช) ก็อยากจะรู้เรื่องราวกับครอบครัวของตัวเอง</w:t>
      </w:r>
    </w:p>
    <w:p>
      <w:pPr>
        <w:pStyle w:val="BodyText"/>
      </w:pPr>
      <w:r>
        <w:t xml:space="preserve">(ผู้เข้าร่วมกิจกรรมตรวจดีเอ็นเอ ชาย) รากเหง้าของผมมาจากที่ไหน</w:t>
      </w:r>
    </w:p>
    <w:p>
      <w:pPr>
        <w:pStyle w:val="BodyText"/>
      </w:pPr>
      <w:r>
        <w:t xml:space="preserve">(คุณอินทัช) เรามาจากไหนกันแน่</w:t>
      </w:r>
    </w:p>
    <w:p>
      <w:pPr>
        <w:pStyle w:val="BodyText"/>
      </w:pPr>
      <w:r>
        <w:t xml:space="preserve">(ผู้เข้าร่วมกิจกรรมตรวจดีเอ็นเอ หญิง)บรรพบุรุษของเราเป็นใครบ้างคะ</w:t>
      </w:r>
    </w:p>
    <w:p>
      <w:pPr>
        <w:pStyle w:val="BodyText"/>
      </w:pPr>
      <w:r>
        <w:t xml:space="preserve">(คุณนิตยา) ก็อยากรู้ว่า เออ เรามีเชื้อใต้บ้างไหม</w:t>
      </w:r>
    </w:p>
    <w:p>
      <w:pPr>
        <w:pStyle w:val="BodyText"/>
      </w:pPr>
      <w:r>
        <w:t xml:space="preserve">(คุณณัฐวีร์) เอาดีเอ็นเอมาสืบมาหาประวัติ</w:t>
      </w:r>
    </w:p>
    <w:p>
      <w:pPr>
        <w:pStyle w:val="BodyText"/>
      </w:pPr>
      <w:r>
        <w:t xml:space="preserve">(คุณนิรมล) จากการสืบค้นทางด้านโบราณคดี เราพบร่องรอยของผู้คนที่เคลื่อนย้ายมายังดินแดนแห่งนี้เป็นเวลานานมาแล้ว ค่ะ พบร่องรอยนับพันหรือหลายหมื่นปีในประเทศไท ย ส่วนการสืบค้นด้านภาษา พบว่าต้นกำเนิดภาษาไทยมาจากจีนตอนใต้ แต่ถ้าบอกว่าคนไทยมาจากจีนเลยก็คงไม่ได้ เพราะการใช้ภาษาเป็นเครื่องมือสืบค้นอย่างเดียว ยังไม่พอ วิทยาศาสตร์รหัสพันธุกรรมหรือ ดีเอ็นเอ ตอบคำถามต่าง ๆ ได้หลายอย่างค่ะ การตรวจดีเอ็นเอของคนโบราณและคนปัจจุบันอาจทำให้เกิดการปะติดปะต่อเรื่องราวต่าง ๆ ของผู้คนในแต่ละพื้นที่ รหัสพันธุกรรมหรือดีเอ็นเอจะสามารถตอบคำถามได้หรือไม่ ว่าแท้จริงแล้ว คนไทยที่อาศัยอยู่ในประเทศไทยปัจจุบันเป็นใคร มาจากไหน ในประเทศไทยส่วนใหญ่ เราตรวจดีเอ็นเอเพื่อตรวจสอบอัตลักษณ์บุคคล เช่นศพนิรนามเพื่อให้ทราบว่าผู้ชายเป็นใคร ตรวจ ดีเอ็นเอจากวัตถุพยานเพื่อเป็นหลักฐานหาตัวคนร้าย และการตรวจดีเอ็นเอเพื่อให้ได้ข้อมูลสำหรับการดูแลสุขภาพ ดีเอ็นเอคืออะไร อยู่ตรงไหนในร่างกายของมนุษย์ เซลล์เป็นหน่วยที่เล็กที่สุดของร่างกาย ในเซลล์มีนิวเคลียส ในนิวเคลียสมีโครโมโซม โครโมโซมประกอบขึ้นจากสารพันธุกรรมหรือดีเอ็นเอที่พันกันเป็นเกลียว มนุษย์รับสารพันธุกรรมหรือดีเอ็นเอในโครโมโซมมาจากพ่อและแม่ฝ่ายละครึ่ง ในเซลล์ของมนุษย์มีดีเอ็นเอ 2 ชนิด คือ ในนิวเคลียสอีกชนิดหนึ่ง ดีเอ็นเอ ในไมโทคอนเดรียซึ่งถ่ายทอดผ่านแม่เท่านั้น ดีเอ็นเอของแต่ละคนเป็นอัตลักษณ์บุคคล คือไม่มีใครเหมือนใครยกเว้นกรณีแฝดร่วมไข่และ ดีเอ็นเอจากพ่อและแม่จะถ่ายทอดต่อไปยังลูกหลาน หากมีการเคลื่อนย้ายไปอยู่ที่อื่น ดีเอ็นเอ ผสมผสานกับคนกลุ่มอื่นเกิดเป็นกลุ่มคนที่มี ดีเอ็นเอ ต่างออกไปจากเดิมความคล้ายกันความต่างกันของ ดีเอ็นเอคนกลุ่มต่าง ๆ จึงทำให้เกิดการศึกษาที่เรียกว่าพันธุศาสตร์ประชากร เป็นเครื่องช่วยหาคำตอบว่าใครเคลื่อนย้ายมาจากไหน มีความสัมพันธ์กันอย่างไร</w:t>
      </w:r>
    </w:p>
    <w:p>
      <w:pPr>
        <w:pStyle w:val="BodyText"/>
      </w:pPr>
      <w:r>
        <w:t xml:space="preserve">(ผศ.ดร.จตุพล) ลักษณะทางพันธุกรรมของดีเอ็นเอเลยนะครับ มันจะถูกถ่ายทอดอย่างต่อเนื่องความหมายก็คือมันไม่ได้สูญหายไปไหน</w:t>
      </w:r>
    </w:p>
    <w:p>
      <w:pPr>
        <w:pStyle w:val="BodyText"/>
      </w:pPr>
      <w:r>
        <w:t xml:space="preserve">(ศ.ดร.พญ.พัชรีย์) เพราะฉะนั้นจะเห็นว่ามันสามารถขึ้นไปได้เลยในหลาย ๆ หลาย ๆ Generation หลาย ๆ รุ่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ยุพา)เป็นคนใจ่ บ้านอยู่คลองแดน ที่นครศรีธรรมราช เชื่อมกับสงขลา คุณเคยใช้ชีวิตท้องนา คลอง เรือ แล้วก็มโนราห์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นิรมล) ยุพา รอดเกลี้ยง ทำสารคดีมาตลอดชีวิต ทำสารคดีเกี่ยวกับสิ่งแวดล้อม ประวัติศาสตร์ชาติพันธุ์ วัฒนธรรม</w:t>
      </w:r>
    </w:p>
    <w:p>
      <w:pPr>
        <w:pStyle w:val="BodyText"/>
      </w:pPr>
      <w:r>
        <w:t xml:space="preserve">(คุณยุพา) เรื่องราวของกลุ่มคนมากมาย รู้ว่าเป็นใคร มาจากไหน ก็เกิดคำถามกับตัวเองนะคะ น่าจะดีถ้าเกิดว่าเรารู้ว่าบรรพบุรุษของเราเป็นใครมาจากไหน มีเรื่องเดียวที่ยังไม่เคยทำ คือ สารคดีเกี่ยวกับดีเอ็นเอ จะพบคำตอบหรือไม่ ปัจจุบันการตรวจดีเอ็นเอง่ายและสะดวกขึ้นมาก มีชุดอุปกรณ์ตรวจดีเอ็นเอจำหน่ายทางออนไลน์ เพื่อคำตอบว่าเราเคลื่อนย้ายมาจากไหนมีบรรพชนอยู่ที่ไหน</w:t>
      </w:r>
    </w:p>
    <w:p>
      <w:pPr>
        <w:pStyle w:val="BodyText"/>
      </w:pPr>
      <w:r>
        <w:t xml:space="preserve">(คุณนิรมล) ยุคแรกเริ่ม การตรวจดีเอ็นเอต้องใช้เลือด แต่ปัจจุบัน เพียงน้ำลายก็สามารถนำไปตรวจดีเอ็นเอได้ รวมทั้งเนื้อเยื่อบริเวณกระพุ้งแก้ม หรือรากผม นักวิชาการหาทั้ง 3 ท่านนี้ต้องเป็นผู้เชี่ยวชาญเรื่องเกี่ยวกับ ดีเอ็นเอเลยนะคะ อาจารย์แนนอาจารย์มีอาจารย์ญี่ปุ่นนะคะ ก็คือปรึกษาแล้วตรวจดีเอ็นเอน่ะมันมีแบบหลายบริษัทขายแบบทั่วโลกเลยอ่ะค่ะ ว่ามาได้ 3 เจ้าผลการวิเคราะห์ นี่ เหมาะสมกับเราหรือเปล่า</w:t>
      </w:r>
    </w:p>
    <w:p>
      <w:pPr>
        <w:pStyle w:val="BodyText"/>
      </w:pPr>
      <w:r>
        <w:t xml:space="preserve">(คุณนิรมล) เลือกสั่งชุดตรวจจากบริษัทที่บุกเบิกเป็นเจ้าแรก ๆ มีตัวอย่างประชากร ๆ อีกมากพอสมควรและมีการรายงานผลตรวจที่เหมาะสมสำหรับนักวิชาการ ที่จะนำมาใช้วิเคราะห์เพิ่มเติมต่อไป</w:t>
      </w:r>
    </w:p>
    <w:p>
      <w:pPr>
        <w:pStyle w:val="BodyText"/>
      </w:pPr>
      <w:r>
        <w:t xml:space="preserve">(คุณยุพา) มีคนสมัครเข้ามาเยอะมากเลย คัดเลือกบุคคลที่น่าสนใจตามภูมิลำเนานะ มีเด็ดหลายคนเลยค่ะ เด็ดสุด ๆ ก็คัดมาได้ 10 คนนี่ล่ะ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นิรมล) อาสาสมัครที่ได้รับการคัดเลือกพร้อมตัวอย่างดีเอ็นเอในวันนี้ ทั้งหมดมาจากหลายภูมิภาค แต่ละคนล้วนประวัติเชื้อสายบรรพชนตนเอง</w:t>
      </w:r>
    </w:p>
    <w:p>
      <w:pPr>
        <w:pStyle w:val="BodyText"/>
      </w:pPr>
      <w:r>
        <w:t xml:space="preserve">(คุณณัฐวีร์) ด้วย Concept ของรายการที่ว่า เอาดีเอ็นเอมาสืบหาประวัติศาสตร์ย้อนหลังกลับไปนี่ ก็คิดว่าน่าสนใจ</w:t>
      </w:r>
    </w:p>
    <w:p>
      <w:pPr>
        <w:pStyle w:val="BodyText"/>
      </w:pPr>
      <w:r>
        <w:t xml:space="preserve">(คุณอินทัช) ประวัติศาสตร์ครอบครัวเราที่มันมีมาก่อนหน้านั้น หรือจริง ๆ แล้วเรามาจากไหนกันแน่</w:t>
      </w:r>
    </w:p>
    <w:p>
      <w:pPr>
        <w:pStyle w:val="BodyText"/>
      </w:pPr>
      <w:r>
        <w:t xml:space="preserve">(คุณธัญญ์ฐิตา) ไทยแท้คืออะไร แล้วเราเป็นคนไทยจริง ๆ หรือเปล่า</w:t>
      </w:r>
    </w:p>
    <w:p>
      <w:pPr>
        <w:pStyle w:val="BodyText"/>
      </w:pPr>
      <w:r>
        <w:t xml:space="preserve">(คุณยุพา) ก็จะมีหลอดแบบนี้ เอามาเพื่อจะเก็บตัวอย่างลาย</w:t>
      </w:r>
    </w:p>
    <w:p>
      <w:pPr>
        <w:pStyle w:val="BodyText"/>
      </w:pPr>
      <w:r>
        <w:t xml:space="preserve">(คุณนิรมล) ชุดตรวจดีเอ็นเอเป็นกล่องเล็ก ๆ ข้างในบรรจุหลอดสำหรับเก็บตัวอย่างน้ำลาย แต่ละหลอดมีรหัส ซึ่งจะต้องใช้ลงทะเบียนให้ตรงกับชื่อเจ้าของน้ำลายแต่ละคน มีคู่มือเพื่อเก็บตัวอย่างน้ำลายให้ถูกต้องในแต่ละขั้นตอน</w:t>
      </w:r>
    </w:p>
    <w:p>
      <w:pPr>
        <w:pStyle w:val="BodyText"/>
      </w:pPr>
      <w:r>
        <w:t xml:space="preserve">(ผศ.ดร.เมธวี) และตรงฝานี่มันจะมีน้ำยาอยู่นะคะ บ้วนน้ำลายใส่ลงไปในช่องนี้อย่างนี้นะคะ กำหนดก็ให้ปิดไปเลยนะคะ มันจะเป็นน้ำยาที่ใช้สำหรับการขายสภาพของดีเอ็นเออยู่ในช่องปากของเรา นะคะ แต่ละหลอก จะมี Bar Code เป็นของตัวเองนะคะ</w:t>
      </w:r>
    </w:p>
    <w:p>
      <w:pPr>
        <w:pStyle w:val="BodyText"/>
      </w:pPr>
      <w:r>
        <w:t xml:space="preserve">(คุณยุพา) อาจารย์ทั้ง 3 ท่าน ประชากรเชิงลึกอยู่ค่ะ วันนี้มาช่วยอย่างดีเอ็นเอ ให้กับอาสาสมัครทั้งหมดเลยค่ะ ข้อมูลที่ได้จากการตรวจดีเอ็นเอนะคะ เพราะจะเอาไปเทียบข้อมูลของอาจารย์ทั้ง 3 ท่านเลยค่ะ ข้อมูลเชิงลึกที่ดีกว่าข้อมูลทางออนไลน์อย่างเดียวค่ะ</w:t>
      </w:r>
    </w:p>
    <w:p>
      <w:pPr>
        <w:pStyle w:val="BodyText"/>
      </w:pPr>
      <w:r>
        <w:t xml:space="preserve">(ผศ.ดร.จตุพล) ข้อมูลของเขาเองนี่ ยังไม่ได้แยกกลุ่มย่อยตรงนี้เนี่ยอาจารย์วิภูอาจจะมีฐานข้อมูลที่ค่อนข้างละเอียดมากกว่ามาเปรียบเทียบดูด้วยนะครับ และอาจจะบอกได้ลึกกว่า</w:t>
      </w:r>
    </w:p>
    <w:p>
      <w:pPr>
        <w:pStyle w:val="BodyText"/>
      </w:pPr>
      <w:r>
        <w:t xml:space="preserve">(คุณนิรมล) ในน้ำลายมนุษย์ 99.5 เปอร์เซ็นต์ เป็นน้ำ มีเซลล์เยื่อบุช่องปากเซลล์กระพุ้งแก้มปนอยู่ในน้ำลายซึ่งในเซลล์มีดีเอ็นเอ เมื่อได้น้ำลายในปริมาณกำหนดก็ปิดหลอดมีน้ำยาที่ฝาหลอดผสมลงไปรักษาสภาพน้ำลายจนกว่าจะส่งไปถึงห้องปฏิบัติการวิทยาศาสตร์ เพื่อแยกเอาเฉพาะดีเอ็นเอวิเคราะห์หาลำดับเบส หรือรหัสพันธุกรรมต่าง ๆ ของแต่ละคนต่อไป</w:t>
      </w:r>
    </w:p>
    <w:p>
      <w:pPr>
        <w:pStyle w:val="BodyText"/>
      </w:pPr>
      <w:r>
        <w:t xml:space="preserve">(คุณยุพา) เก็บตัวอย่างเรียบร้อยแล้วก็ Pack ค่ะ ก็จะส่งอันนี้ไปต่างประเทศ ซึ่งใช้เวลาอีก2 เดือน เราก็จะทราบผลนะ</w:t>
      </w:r>
    </w:p>
    <w:p>
      <w:pPr>
        <w:pStyle w:val="BodyText"/>
      </w:pPr>
      <w:r>
        <w:t xml:space="preserve">(คุณนิรมล) ไม่กี่ปีมานี้โครงการวิจัยเกี่ยวกับดีเอ็นเอ ทำให้เรื่องประวัติศาสตร์โบราณคดีได้รับความสนใจมาก ขึ้น บางครั้ง เราก็พบว่าร่องรอยอันเก่าแก่หลายพันปี ยังคงรอคอยการค้นพบใหม่ ๆ อยู่เสมอ ความรู้สมัยใหม่ เกี่ยวกับดีเอ็นเอ ทำให้การศึกษามนุษยวิทยามีหลักฐานเพิ่มมากขึ้น งานวิจัยรุ่นแรก หลายสิบปีก่อน ของศาสตราจารย์ดรเสมอชัย พูลสุวรรณ และศาสตราจารย์ดรแพทย์หญิงพัชรี เลิศฤทธิ์ ร่วมกับนักวิชาการไทย ผลงานวิจัยศึกษาดีเอ็นเอคนโบราณและคนปัจจุบัน 22 กลุ่ม ทั้ง ดีเอ็นเอ คนแถบอัลไต คนในประเทศไทยกลุ่มต่าง ๆ และคนจ้วงประเทศจีน เพื่อศึกษาว่าความสัมพันธ์คนกลุ่มใดมีดีเอ็นเอคล้ายกันหรือใกล้ชิดกัน พบว่าดีเอ็นเอมนุษย์โบราณในกลุ่มแม่น้ำมูลที่แหล่งโบราณคดีเนินอุโลกบ้านหลุมข้าว มีดีเอ็นเอใกล้ชิดสอดคล้องกับคนตระกูลภาษาออสโตรเอเชียติกในประเทศไทย ก็คือชาวบน ชาวบนเป็นคนมอญโบราณ เป็นหนึ่งในกลุ่มตระกูลภาษามอญเขมร นี่เป็นผลงานวิชาการมนุษยวิทยาพันธุศาสตร์ที่สำคัญ ที่พยายามหาคำตอบว่าคนไทยมาจากไหน</w:t>
      </w:r>
    </w:p>
    <w:p>
      <w:pPr>
        <w:pStyle w:val="BodyText"/>
      </w:pPr>
      <w:r>
        <w:t xml:space="preserve">(ศ.ดร.พญ.พัชรีย์) เนินอุโลกได้สักประมาณเกือบ 30 โครงกระดูกนะคะ ส่วนบ้านหลุมข้าว แต่กว่าเก่า ๆ นะคะ ก็ได้สัก 20 กว่า ๆ โครกระดูกนะคะ แล้วเราก็เอาลองเอามารายการที่จะมาสกัดดีเอ็นเอ นะคะ ลองเอามาดูเขาเรียกว่าดูลำดับของเบสนะคะ ก็คือสารพันธุกรรมที่อยู่ในนั้น ว่ามีลำดับอย่างไร และสารพันธุกรรมของดีเอ็นเอไมโทรคอนเดรียนี่ จริงหรือเปล่าน่ารักแผ่นดินของคนจีนมาป่ะโครงกระดูกแล้วถ้าแชทกับคนมอญไหมคนมอญมาซึ่งเราใช้กลุ่มของชาวบนนะคะ ที่อยู่ที่นครราชสีมา แล้วก็เปรียบเทียบกัมพูชาไหน ขแมร์ คำว่าคำโบราณนะคะ แล้วก็ต้องไปหาคนกัมพูชามาก็ขอ ดีเอ็นเอ เขา มาอันนี้คือการเทียบหน้าเป็นการศึกษาแบบเปรียบเทียบ</w:t>
      </w:r>
    </w:p>
    <w:p>
      <w:pPr>
        <w:pStyle w:val="BodyText"/>
      </w:pPr>
      <w:r>
        <w:t xml:space="preserve">(คุณนิรมล) การศึกษา DNA คนโบราณอายุประมาณ 2000 หรือ 4000 กว่าปีที่บ้านหลุมข้าวและเนินอุโลก พบว่ามีลักษณะพันธุกรรมคล้ายคนไทยปัจจุบัน ได้แก่ คนชาวบน ญักูรบางครั้งก็เรียกตนเองว่าชาวดงชาติพันธุ์ในกลุ่มตระกูลภาษาออสโตรเอเชียติกอาศัยอยู่ในเขตภูเขารอยต่อภาคกลาง และ ภาคตะวันออกเฉียงเหนือนครราชสีมา ชัยภูมิ-เพชรบูรณ์ไม่ไกลจากพื้นที่พบโครงกระดูกโบราณดังกล่าว ผลงานวิจัยทำให้นักวิชาการคาดว่าชาวบนอาจสืบเชื้อสายมาจากคนดั้งเดิม ที่เคยอาศัยบริเวณนี้เมื่อหลายพันปีก่อน</w:t>
      </w:r>
    </w:p>
    <w:p>
      <w:pPr>
        <w:pStyle w:val="BodyText"/>
      </w:pPr>
      <w:r>
        <w:t xml:space="preserve">(คุณพนม) คือ ก็เป็นกลุ่มคนอีกกลุ่มหนึ่งนะครับนะ ที่ยังรักษาภาษาไว้ได้ เทียบ ๆ กับต่างประเทศแล้วก็คงเหมือนอินเดียนแดง จะประมาณนี้นะครับ</w:t>
      </w:r>
    </w:p>
    <w:p>
      <w:pPr>
        <w:pStyle w:val="BodyText"/>
      </w:pPr>
      <w:r>
        <w:t xml:space="preserve">(คุณนิรมล) มีการเรื่องดีเอ็นเอของกลุ่มชาติพันธุ์ต่าง ๆ ในประเทศไทยมาหลายปีแล้วการศึกษาพันธุศาสตร์ประชากรเริ่มจากการหากลุ่มประชากรภาคเหนือ เช่น กะเหรี่ยง ม้ง เย้า และชาวไทยภูเขากลุ่มต่าง ๆ เช่น ลีซู อาข่า ปัจจุบัน มีการศึกษาครอบคลุมไปทั่วทุกภาค เกือบทุกกลุ่มประชากร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ยุพา) ที่มหาวิทยาลัยขอนแก่นค่ะ มีอาจารย์อยู่ท่านหนึ่ง ศึกษาเรื่องเกี่ยวกับพันธุศาสตร์ประชากรนะคะ น่าสนใจมากเลยค่ะ</w:t>
      </w:r>
    </w:p>
    <w:p>
      <w:pPr>
        <w:pStyle w:val="BodyText"/>
      </w:pPr>
      <w:r>
        <w:t xml:space="preserve">(คุณนิรมล) รองศาสตราจารย์ดรวิภูกุตะนันท์ อาจารย์คณะวิทยาศาสตร์มหาวิทยาลัยขอนแก่น ผู้เชี่ยวชาญด้านพันธุศาสตร์ประชากร โดยเฉพาะดีเอ็นเอกลุ่มชาติพันธุ์ต่าง ๆ และดีเอ็นเอคนโบราณผลงานวิจัยเผยแพร่เป็นที่ยอมรับในระดับนานาชาติ เกี่ยวกับการศึกษาดีเอ็นเอกลุ่มประชากรต่าง ๆ ในประเทศไทยรวมทั้งทำงานวิจัย ดีเอ็นเอจากโครงกระดูกคนโบราณเช่นที่ถ้ำลงลงรักปัจจุบันเป็นหนึ่งในนักวิชาการผู้เชี่ยวชาญเกี่ยวกับ ดีเอ็นเอคนไทยและคนโบราณมากที่สุดคนหนึ่งของประเทศ</w:t>
      </w:r>
    </w:p>
    <w:p>
      <w:pPr>
        <w:pStyle w:val="BodyText"/>
      </w:pPr>
      <w:r>
        <w:t xml:space="preserve">(รศ.ดร.วิภู) ผมคิดว่าการศึกษาดีเอ็นเอ ในประเทศไทยมาอยู่ในจุดที่สูงในระดับหนึ่งนะครับ ที่สามารถเป็นการศึกษาที่เป็นชั้นนำในภูมิภาคอาเซียนได้ครับ แต่ยังต้องมีการพัฒนาต่อเนื่องไป</w:t>
      </w:r>
    </w:p>
    <w:p>
      <w:pPr>
        <w:pStyle w:val="BodyText"/>
      </w:pPr>
      <w:r>
        <w:t xml:space="preserve">(คุณนิรมล) นักพันธุศาสตร์ประชากร เป็นนักวิทยาศาสตร์ จึงต้องทำงานกับกลุ่มชาติติพันธ์ภาษาต่าง ๆ หลากหลาย</w:t>
      </w:r>
    </w:p>
    <w:p>
      <w:pPr>
        <w:pStyle w:val="BodyText"/>
      </w:pPr>
      <w:r>
        <w:t xml:space="preserve">(รศ.ดร.วิภู) วันนี้นะครับ ผมอยากจะขอความร่วมมือนะครับ ตรวจดีเอ็นเอของกลุ่มชาติพันธุ์ภูไท เก็บตัวอย่างเยื่อบุข้างแก้ม ให้น้อง ๆ นะครับ สัมภาษณ์นะครับ</w:t>
      </w:r>
    </w:p>
    <w:p>
      <w:pPr>
        <w:pStyle w:val="BodyText"/>
      </w:pPr>
      <w:r>
        <w:t xml:space="preserve">(เจ้าหน้าที่) คุณแม่พูดภาษาผู้ไทใช่ไหมค่ะ เป็นคนผู้ไทที่อพยพมาจากทางไหน</w:t>
      </w:r>
    </w:p>
    <w:p>
      <w:pPr>
        <w:pStyle w:val="BodyText"/>
      </w:pPr>
      <w:r>
        <w:t xml:space="preserve">(คุณแม่) ทางเดิมมีเหมือนกัน</w:t>
      </w:r>
    </w:p>
    <w:p>
      <w:pPr>
        <w:pStyle w:val="BodyText"/>
      </w:pPr>
      <w:r>
        <w:t xml:space="preserve">(เจ้าหน้าที่) แต่ก็คือเป็นคนผู้ไทใช่ไหมคะ</w:t>
      </w:r>
    </w:p>
    <w:p>
      <w:pPr>
        <w:pStyle w:val="BodyText"/>
      </w:pPr>
      <w:r>
        <w:t xml:space="preserve">(รศ.ดร.วิภู) ชาวผู้ไทมีพันธุกรรมที่คล้ายกับสาวเขมรมากกว่าประชากรที่พูดภาษาเดี๋ยวกะกลางคืนภาษาไทยก็ได้ที่เป็นที่น่าสนใจว่าตกลงแล้วนี่ไทย มีบรรพชนทางเชื้อสายมาจากไหนเป็นใคร ครั้งนี้นะครับ โอเค อาจารย์</w:t>
      </w:r>
    </w:p>
    <w:p>
      <w:pPr>
        <w:pStyle w:val="BodyText"/>
      </w:pPr>
      <w:r>
        <w:t xml:space="preserve">(คุณยุพา) วิภูทำวิจัยเรื่องดีเอ็นเอนี่ ในพื้นที่ภาคทั้งหมดเลยไหมคะ</w:t>
      </w:r>
    </w:p>
    <w:p>
      <w:pPr>
        <w:pStyle w:val="BodyText"/>
      </w:pPr>
      <w:r>
        <w:t xml:space="preserve">(รศ.ดร.วิภู) ใช่ครับ คือ ผมเริ่มเก็บตั้งแต่ปี 2011วันนี้ที่กลุ่มชาติพันธุ์ที่เรามีตัวอย่างดีเอ็นเอ แล้วนี่เขายกตัวอย่างเช่นภูไทคนนครมีแต่โยเกิร์ตก็มี Blue มีโซ่ นะครับ แล้วก็มีชาวลาวอีสาน อีกหลายกลุ่มเลยครับ นอกนั้นก็ยีงมีกลุ่มไทดำนะครับ แล้วก็มีกลุ่มชาวบน มีกลุ่มมอญมีกลุ่มสวยคือผมพยายามจะเก็บไปซะก่อนทุกกลุ่มมาศึกษาเพื่อเปรียบเทียบว่าดีเอ็นเอของกลุ่มชาติติพันธ์เหล่านี้มีความเหมือนหรือแตกต่างกันอย่างไรหรือแตกต่างจากดีเอ็นเอของกลุ่มชาติติพันธ์อื่น ๆ ในประเทศไทยยังจะเปรียบเทียบกับกลุ่มชาติติพันธ์นอกประเทศไทยด้วยเ ช่นเ วียดนามจากจีนตอนใต้จากพม่าจากลาว เพื่อที่จะดูความสัมพันธ์และก็หาว่าประชากรศึกษานี่มีต้นกำเนิดมาอย่างไร ครับผม อ้าปากกว้าง ๆ ครับ เงยหน้าขึ้นครับ โอเค</w:t>
      </w:r>
    </w:p>
    <w:p>
      <w:pPr>
        <w:pStyle w:val="BodyText"/>
      </w:pPr>
      <w:r>
        <w:t xml:space="preserve">(คุณนิรมล) ในทางประวัติศาสตร์ ผู้ไทยมาจากสิบสองจุไท ปัจจุบัน คือ ทางเหนือของเวียดนาม บางส่วนเคลื่อนย้ายเข้าลาว บางส่วนข้ามโขงมาอยู่ในประเทศไทย ทุกวันนี้จึงมีคนผู้ไท ทั้งในเวียดนาม ลาว และไทย</w:t>
      </w:r>
    </w:p>
    <w:p>
      <w:pPr>
        <w:pStyle w:val="BodyText"/>
      </w:pPr>
      <w:r>
        <w:t xml:space="preserve">(ชาวบ้านบ้านดอนฮูฮา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นิรมล) ผ่านมาหลายชั่วคน ปัจจุบันยังคงพูดภาษาผู้ไท โดยผู้ไทในแต่ละพื้นที่ก็มีความแตกต่างกันในรายละเอียดกา รศึกษาดีเอ็นเอภาพรวมของคนไทยนี่นะครับ ย้อนกลับไปถึงหลักฐานทางภาษาศาสตร์ แล้วก็หลักฐานทางโบราณคดี ว่ากลุ่มคนไทยนี่อพยพมาจากเมืองจีนตอนใต้ หรือว่าตะวันออกเฉียงใต้ของประเทศจีน เมื่อประมาณ 2,000 ปีที่ผ่านมานะครับ หลังจากนั้นนี่ กรณีการศึกษาดีเอ็นเอของหลาย ๆ กลุ่มชาติพันธุ์ในประเทศไทยแล้วเปรียบเทียบดีเอ็นเอของคนจีนตอนใต้แล้วก็พบว่าคนไทยในประเทศไทยเนี่ยยกมาจากเพลงใต้นะเนี่ยเป็นการสมมติฐานในสมัยก่อน ที่เราเคยเชื่อกันว่าเราอพยพมาจากเทือกเขาอัลไต ผลการศึกษานี่นะครับ อย่างภาคเหนือ จะพบว่าหลังจากที่อพยพมาจากจีนตอนใต้แล้วนี่ การผสมผสานกับกลุ่มชาติพันธุ์ออสโตรเอเชียติกดั้งเดิม ยกตัวอย่างเช่นกลุ่มลวัะนี่ มีน้อยมากหรือแทบจะไม่มีซึ่งแตกต่างจากภาคกลางแล้วก็ภาคตะวันออกเฉียงเหนือหรือภาคอีสานมีการผสมกับชาวมอญ ในขณะที่ภาคอีสาน มีการผสมกับชาวเขมร อันนี้เราก็สามารถแปลความได้ว่า การอพยพของคนในแต่ละภาคนี่นะครับ ในสมัยก่อนกลุ่มไทกะไดนี่ จะอพยพมาคนละเส้นทางหมายความว่าคือภาคเหนือก็จะมีเส้นทางการอพยพจากจีนตอนใต้มาขึ้นทางด่วนภาคอีสานอพยพมาทางประเทศลาวแล้วค่อยเข้าสู่อีสาน</w:t>
      </w:r>
    </w:p>
    <w:p>
      <w:pPr>
        <w:pStyle w:val="BodyText"/>
      </w:pPr>
      <w:r>
        <w:t xml:space="preserve">(คุณนิรมล) เราพอจะเริ่มเห็นภาพรวมการเคลื่อนย้ายของคนตระกูลไท-กะได ในภาคอีสานแล้ว มีนักวิชาการอีกท่านหนึ่ง ศึกษาเรื่องพันธุศาสตร์ประชากรในภาคเหนือ จะให้คำตอบได้หรือไม่ ว่าประชากรไทยในภาคเหนือหลายกลุ่มชาติพันธุ์มาจากไหน ดีเอ็นเอคนภาคเหนือเป็นอย่างไร ผศ.ดร. จตุพล คำปวนสาย คณะวิทยาศาสตร์ มหาวิทยาลัยเชียงใหม่ อาจารย์เป็นหนึ่งในทีมงานที่มีผลงานหนังสือตีพิมพ์ในหนังสือวิชาการระดับโลกร่วม กับนักวิชาการนานาชาติศึกษาเทียบ DNA คนโบราณในเอเชียตะวันออกเฉียงใต้กับประชากรปัจจุบ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ยุพา) จะไปพบกับกลุ่มคน ถือว่าเป็นคนดั้งเดิม ที่อยู่ในดินแดนล้านน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นิรมล) ล้านนา มีผู้คนประมาณ 20 กลุ่มชาติพันธ์ ในทางประวัติศาสตร์และภาษาเป็นที่ยอมรับว่าคนกลุ่มดังเดิมในประเทศไทย คือ คนพูดภาษาออสโตรเอเชียติก ในภาคเหนือของไทยก็มีออสโตรเอเชียติกที่เก่าแก่ อาจจะเป็นละว้า เลอเวือะ สิ่งที่คนส่วนใหญ่เรียกว่าลัวะ เพื่อค้นหาดีเอ็นเอ เก่าก่อนเราจึงมาที่บ้านป่าแป๋แม่ฮ่องสอนในหมู่บ้านเป็นคนลัวะหรือเกือบทั้งหมดคนเลววัดป่าแป๋อำเภอแม่สะเรียงจังหวัดแม่ฮ่องสอน มีอัตลักษณ์ทางวัฒนธรรมโดดเด่น นักวิชาการตั้งข้อสันนิษฐานว่าอาจจะเป็นคนกลุ่มดังเดิมในดินแดนล้านนา การตรวจดีเอ็นเอจะทำให้ทราบประวัติการเคลื่อนย้ายของคนเลอเวือะ</w:t>
      </w:r>
    </w:p>
    <w:p>
      <w:pPr>
        <w:pStyle w:val="BodyText"/>
      </w:pPr>
      <w:r>
        <w:t xml:space="preserve">(ผศ.ดร.จตุพล) กำลังทำงานวิจัยนะครับ</w:t>
      </w:r>
    </w:p>
    <w:p>
      <w:pPr>
        <w:pStyle w:val="BodyText"/>
      </w:pPr>
      <w:r>
        <w:t xml:space="preserve">(คุณนิรมล) ผศ.ดร.จตุพล คำปวนสาย เก็บตัวอย่าง DNA คนในล้านนาทุกกลุ่มชาติติพันธ์อาจจะนานหน่อยครับ ก็ขออนุญาตถามข้อมูลนะครับ ตัวพี่เองเกิดที่ป่าแป๋นี่นะครับ</w:t>
      </w:r>
    </w:p>
    <w:p>
      <w:pPr>
        <w:pStyle w:val="BodyText"/>
      </w:pPr>
      <w:r>
        <w:t xml:space="preserve">(ชาวบ้านบ้านป่าแป๋) เราเป็นเลอเวือะ เราเป็นเลอเวือะจริง ๆ นี่ จะเป็นในใจอยู่แล้วนี่ เต็มใจอยู่แล้ว เพราะเราเป็นเลอเวือะ จะเป็นยิ่งกว่านี้อีกไหม อย่างนี้ ประมาณนี้</w:t>
      </w:r>
    </w:p>
    <w:p>
      <w:pPr>
        <w:pStyle w:val="BodyText"/>
      </w:pPr>
      <w:r>
        <w:t xml:space="preserve">(ชาวบ้านบ้านป่าแป๋) เลือดของเลอเวือะกับเลือดของคนไทยกับเลือดของคนกะเหรี่ยงนี่ มันแตกต่างกันอย่างไรนะครับ ยังอยากรู้อีก</w:t>
      </w:r>
    </w:p>
    <w:p>
      <w:pPr>
        <w:pStyle w:val="BodyText"/>
      </w:pPr>
      <w:r>
        <w:t xml:space="preserve">(คุณนิรมล) จากหลักฐาน เราพบว่ากลุ่มชาติติพันธ์ลัวะ อยู่ตั้งแต่ยุคก่อนประวัติศาสตร์ ก่อนจะมีอาณาจักรหริภุญชัยและอาณาจักรล้านนา ดีเอ็นเอ ลัวะในภาคเหนือมันเป็นที่น่าสนใจ</w:t>
      </w:r>
    </w:p>
    <w:p>
      <w:pPr>
        <w:pStyle w:val="BodyText"/>
      </w:pPr>
      <w:r>
        <w:t xml:space="preserve">(ผศ.ดร.จตุพล) นอกจากรั้วบ้านป่าแป๋แล้วนี่นะครับ เราต้องเก็บตัวอย่างจากกลุ่มบ้านอื่นด้วยถ้าเราตรวจออกมาเป็น DNA เขาจะมีความเหมือนหรือความแตกต่างกันแล้วก็ขอหลักฐานหลักฐานด้านอื่นเป็นอย่างไรบ้างครับ</w:t>
      </w:r>
    </w:p>
    <w:p>
      <w:pPr>
        <w:pStyle w:val="BodyText"/>
      </w:pPr>
      <w:r>
        <w:t xml:space="preserve">(คุณนิรมล) นำตัวอย่าง ดีเอ็นเอที่ได้พื้นที่ต่าง ๆ มากเข้าห้องปฏิบัติภาควิชาชีววิทยาวิทยาศาสตร์มหาวิทยาลัยเชียงใหม่</w:t>
      </w:r>
    </w:p>
    <w:p>
      <w:pPr>
        <w:pStyle w:val="BodyText"/>
      </w:pPr>
      <w:r>
        <w:t xml:space="preserve">(ผศ.ดร.จตุพล) ที่เราจะต้องทำนี่ ก็คือการสกัดเย็น ขั้นตอนที่ 1 ก็คือการทำให้เซลล์แตก ขั้นตอนที่ 2 นะครับ ก็คือการการกำจัดเศษซากต่าง ๆ ที่ไม่ใช่ดีเอ็นเอออก แล้วก็ขั้นตอนที่ 3 นี่ เราก็ทำการตกตะกอนดีดีเอ็นเอออกมาขั้นตอนถัดไปนี่นะครับ เราก็จะใช้วิทยาการทางด้านดีเอ็นเอนี่นะครับ ในการที่เราจะตรวจสอบความผันแปรของดีเอ็นเอนะครับ ตัวอย่างที่ผมตรวจสอบ ก็จะมี 2 แบบด้วยกัน อันหนึ่งก็คือที่บอกแล้วว่าเป็นของดีเอ็นเอไมโทคอนเดรีย ผู้หญิงเนี่ยเราตรวจสอบโดยการหาลำดับเบสโดยตรงขาดซึ่งอันเนี่ยก็ก็ส่งตัวอย่างไปที่ เช่นเกาหลีนะครับ แล้วก็ได้ผลออกมานะครับ และส่วนของโครโมโซม Y นี่ ก็จะมีส่วนหนึ่งที่เราทำเองถ้าเป็นหนักขึ้นเราสามารถที่จะทำในห้องปฏิบัติการของเราได้</w:t>
      </w:r>
    </w:p>
    <w:p>
      <w:pPr>
        <w:pStyle w:val="BodyText"/>
      </w:pPr>
      <w:r>
        <w:t xml:space="preserve">(คุณนิรมล) บางครั้งนักวิชาการก็เดินทางไปดำเนินขั้นตอนในห้องปฏิบัติการต่างประเทศที่เห็นนี่เป็นการทำงานของเรา อาจารย์ในสถาบันวิจัยMax Planck ประเทศเยอรมนี การบรรพชนของมนุษย์เนี่ยนะครับ มันจะมีอยู่ 2 วิธีการละก็คือการศึกษาดีเอ็นเอของมนุษย์ปัจจุบันที่มีชีวิตอยู่ที่เราเรียกว่านะครับ จากนั้นก็ใช้วิธีการคณิตศาสตร์และก็คอมพิวเตอร์จำลองหาว่าต้นกำเนิดนี่คือใครนะครับ ส่วนอีกวิธีหนึ่ง คือ เป็นการศึกษาดีเอ็นเอโบราณเปรียบเทียบกับดีเอ็นเอของคนปัจจุบันมาจะเป็นรหัสพันธุกรรมจึงมาป้อนเข้าไปในโปรแกรมจะถูกอ่านค่าเพื่อศึกษาเปรียบเทียบกับข้อมูลตัวอย่างอื่น ๆ ภาพนี้จะทำให้ทราบว่าดีเอ็นเอใครใกล้ชิดกับใครมีความสัมพันธ์กันอย่างไร ที่เห็นนี้ คือ การนำข้อมูลดีเอ็นเอจากโครงกระดูกคนโบราณ อายุ 1600 ถึง 1800 ปีหลายตัวอย่างจากถ้ำผีแมนโลงลงรัก เปรียบเทียบกับดีเอ็นเอปัจจุบัน พบว่าดีเอ็นเอมีลักษณะคล้ายกับกลุ่มประชากรออสโตรเอเชียติกและไทกะได นี่อาจจะเป็นร่องรอยที่เก่าแก่ที่สุดเกี่ยวกับคนกลุ่มตระกูลภาษาไทกะได ที่เคยอยู่อาศัยหรือใช้พื้นที่ในดินแดนที่เป็นประเทศไทยปัจจุบัน</w:t>
      </w:r>
    </w:p>
    <w:p>
      <w:pPr>
        <w:pStyle w:val="BodyText"/>
      </w:pPr>
      <w:r>
        <w:t xml:space="preserve">(คุณยุพา) เรื่องการศึกษาดีเอ็นเอ</w:t>
      </w:r>
    </w:p>
    <w:p>
      <w:pPr>
        <w:pStyle w:val="BodyText"/>
      </w:pPr>
      <w:r>
        <w:t xml:space="preserve">(คุณนิรมล) การศึกษาดีเอ็นเอเกี่ยวกับกลุ่มประชากรชาติพันธุ์ต่าง ๆ ในประเทศไทย ทำให้ทราบประวัติการเคลื่อนย้าย และความสัมพันธ์ระหว่างผู้คนแต่ละกลุ่ม</w:t>
      </w:r>
    </w:p>
    <w:p>
      <w:pPr>
        <w:pStyle w:val="BodyText"/>
      </w:pPr>
      <w:r>
        <w:t xml:space="preserve">(ผศ.ดร.จตุพล) ที่เราพบ ก็คือว่าลักษณะทางพันธุกรรมนะครับ ของกลุ่มชาวลัวะหรือกลุ่มชาวเลอเวือะที่ชื่อที่ถูกต้องเขานี้นะครับ มีความแตกต่างกันนะครับ โดยแบ่งได้ออกมาเป็น 2 กลุ่มนะครับ ก็คือกลุ่มที่เป็นกลุ่มทางด้านตะวันออกอันนี้จะเป็นกลุ่มย่อยทางด้านบนนะครับ ซึ่งผมดูทางด้านบนหลวงเนี่ยก็จะเป็นครู ประวัติศาสตร์ของเมืองเชียงใหม่น้ำปิงมาก่อนนะครับ กลุ่มนี้จะมีความสุขจะกลับ นี่ คือเขาจะมีลักษณะพันธุกรรมที่เป็นลักษณะเฉพาะของตัวเองนะครับ พรุ่งนี้จะเรียกว่ากลุ่มลัวะตะวันตก คนไทยชาติพันธ์ลัวะ ละว้า มีหลายกลุ่มย่อยบางกลุ่มเคยอยู่พื้นที่ราบแล้วเคลื่อนย้ายสู่ที่สูงเช่นรั้วบ่อหลวง มีดีเอ็นเอผสมผสานกับคนอื่นอีกมากข้อบ่งชี้ว่าอาจจะเป็นกลุ่มที่เคยอยู่ในเมืองเชียงใหม่ยุคแรกเริ่ม ทุกวันนี้ลัวะบ่อหลวงมีอนุสาวรีย์ขุนหลวงวิลังคะ ซึ่งถือเป็นผู้นำลัวะโบราณ ลัวะบางกลุ่มอยู่โดดเดี่ยวในภูเขามานานจน DNA แตกต่างจากกลุ่มอื่น ๆ เห็นได้ชัดหรือว่าป่าแต่เป็นต้น กลุ่มประชากรชาวไทยในภาคเหนือ หลัก ๆ มี 5 กลุ่มด้วยกัน ไทยญวน ไทลื้อ ไทยอ ไทยเขิน และไทใหญ่</w:t>
      </w:r>
    </w:p>
    <w:p>
      <w:pPr>
        <w:pStyle w:val="BodyText"/>
      </w:pPr>
      <w:r>
        <w:t xml:space="preserve">(ผศ.ดร.จตุพล) ทั้ง 5 ถุงนี้เนี่ยถึงแม้นว่าเขาจะใช้ชื่อกลุ่มชาติพันธุ์ที่แตกต่างกันแต่ว่าไปหรอกเนี่ยจะมีความสัมพันธ์ทางพันธุกรรมระหว่างกัน เขาอาจจะเคยเห็นมันร่วมกันมาก่อนนะครับ ซึ่งผมก็ได้เอาข้อมูลไปเปรียบเทียบกับกลุ่มคนไทยจากตอนใต้ของประเทศจีนนะครับ ซึ่งเราก็พบว่ามีความสัมพันธ์ทางพันธุกรรมระหว่างกันนะคะ เราก็จะพูดได้ง่าย ๆ ว่าคนไทยทางภาคเหนือมีเชื้อสายมาจากชนคนไทยจากตอนใต้ของประเทศจีน</w:t>
      </w:r>
    </w:p>
    <w:p>
      <w:pPr>
        <w:pStyle w:val="BodyText"/>
      </w:pPr>
      <w:r>
        <w:t xml:space="preserve">(คุณนิรมล) ผลการดีเอ็นเอมีความสอดคล้องกับประวัติการเคลื่อนย้ายของคนกลุ่มต่าง ๆ นับได้ว่าวิชาการความรู้สมัยใหม่ทางด้านวิทยาศาสตร์ กลับวิชาการด้านประวัติศาสตร์ ต่างช่วยทำให้เรื่องราวเกี่ยวกับคนไทยในประเทศไทยชัดเจนขึ้นเป็นอย่างมา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นิรมล)จากการศึกษาทางวิชาการทั้งหมด ทำให้เราสรุปได้ว่าในกลุ่มชาติพันธุ์ต่าง ๆ การเคลื่อนย้าย ตั้งรกรากใหม่ เกิดสัมพันธ์ดีเอ็นเอของแต่ละกลุ่มจะมีความหลากหลายซับซ้อนขึ้นเรื่อย ๆ แล้วการสืบค้นจากการตรวจดีเอ็นเอของอาสาสมัคร คำตอบจะเป็นอย่างไร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ยุพา) ตอนนี้ค่ะ ผลของ Email มาแล้วเขาก็จะรายงานผลว่าดีเอ็นเอที่เขาตรวจไปอ่ะค่ะ เรามีเชื้อสายของอะไรบ้าง อ่ะค่ะ น่าตื่นเต้นมากเลย บางเรื่องยากเกินที่จะทำความเข้าใจน่ะ สงสัยต้องอาศัยนักวิชาการช่วยไขปริศนา</w:t>
      </w:r>
    </w:p>
    <w:p>
      <w:pPr>
        <w:pStyle w:val="BodyText"/>
      </w:pPr>
      <w:r>
        <w:t xml:space="preserve">[บรรยากาศการสัมมนา]</w:t>
      </w:r>
    </w:p>
    <w:p>
      <w:pPr>
        <w:pStyle w:val="BodyText"/>
      </w:pPr>
      <w:r>
        <w:t xml:space="preserve">(คุณนิรมล) ผลจากการตรวจ DNA ของอาสาสมัคร น่าจะเป็นคำตอบสุดท้ายของการสืบค้น และตามหาว่าคนไทยมาจากไหน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[บรรยากาศการสัมมนา] คุณนิรมล) ข้อมูลจากการตรวจ DNA ได้ผลออกมาต้องกว้าง ๆ นักวิชาการจะให้ข้อมูลที่ละเอียดขึ้น ขณะเดียวกันก็ทำให้เกิดความคิดข้อสงสัยอีกไม่น้อย</w:t>
      </w:r>
    </w:p>
    <w:p>
      <w:pPr>
        <w:pStyle w:val="BodyText"/>
      </w:pPr>
      <w:r>
        <w:t xml:space="preserve">[บรรยากาศการสัมมนา] อาจารย์ดรวิภูกุตะนันท์ ซึ่งศึกษาเรื่องพันธุศาสตร์ประชากร นำข้อมูลที่ได้มาเปรียบเทียบกับผลการตรวจทำให้ทราบข้อมูลที่ลึกขึ้น</w:t>
      </w:r>
    </w:p>
    <w:p>
      <w:pPr>
        <w:pStyle w:val="BodyText"/>
      </w:pPr>
      <w:r>
        <w:t xml:space="preserve">[บรรยากาศการสัมมนา] ยายทวด</w:t>
      </w:r>
    </w:p>
    <w:p>
      <w:pPr>
        <w:pStyle w:val="BodyText"/>
      </w:pPr>
      <w:r>
        <w:t xml:space="preserve">(คุณณัฐดนัย) คือ คุณพ่อผมนี่เกิดที่ภูเก็ต คุณแม่เกิดที่กรุงเทพฯ ครับ คุณปู่กับคุณย่าผมนี่เกิดที่ภูเก็ต คุณทวด พ่อของคุณย่าเกิดที่อาหรับครับ คุณยายเกิดที่ปราจีนบุรี คุณทวดนี่เป็นคนมาจากกัมพูชา ก็คือว่าเกิดที่พระตะบอง</w:t>
      </w:r>
    </w:p>
    <w:p>
      <w:pPr>
        <w:pStyle w:val="BodyText"/>
      </w:pPr>
      <w:r>
        <w:t xml:space="preserve">(คุณยุพา) พ่อเป็นคนสงขลา แม่เป็นคนนครศรีธรรมราช กูเกิดที่หมู่บ้านริมคลอง เขตแดนสงขลา นครศรีธรรมราช ย่าเกิดที่หมู่บ้านในเขตจังหวัดสงขลา ไม่ไกลจากบ้านปู่ ตาเป็นคนสงขลา ยายเกิดที่หมู่บ้านเล็ก ๆ ริมทะเลสงขลา ทวดทั้งฝ่ายพ่อและฝ่ายแม่อยู่ในเขตสงขลา</w:t>
      </w:r>
    </w:p>
    <w:p>
      <w:pPr>
        <w:pStyle w:val="BodyText"/>
      </w:pPr>
      <w:r>
        <w:t xml:space="preserve">(คุณนิรมล) แผนผังครอบครัวห รือ Family Tree ประกอบกับผลการตรวจดีเอ็นเอของณัฐดนัยและยุพามีความน่าสนใจ</w:t>
      </w:r>
    </w:p>
    <w:p>
      <w:pPr>
        <w:pStyle w:val="BodyText"/>
      </w:pPr>
      <w:r>
        <w:t xml:space="preserve">(คุณณัฐดนัย) ผลงานมันเป็นการยืนยันคำบอกเล่าของพี่ที่ได้รับเรื่องเล่ามาให้ฟังครับ ว่าประวัติครอบครัวเรามันไม่ธรรมดา</w:t>
      </w:r>
    </w:p>
    <w:p>
      <w:pPr>
        <w:pStyle w:val="BodyText"/>
      </w:pPr>
      <w:r>
        <w:t xml:space="preserve">(ผศ.ดร.เมธวี) แต่ละคนก็มีการเดินทางของดีเอ็นเอที่แตกต่างกันเหมือนกันก็เห็นว่าไม่มีทั้ง กลุ่มที่ไปใกล้เคียงกับอินโดนีเซีย ทางเวียดนามถ้ามีความหลากหลาย</w:t>
      </w:r>
    </w:p>
    <w:p>
      <w:pPr>
        <w:pStyle w:val="BodyText"/>
      </w:pPr>
      <w:r>
        <w:t xml:space="preserve">(คุณนิรมล) ผลตรวจดีเอ็นเอรายงานโดยใช้แถบสี ยิ่งมีสีหลากหลายแปลว่ามีดีเอ็นเอผสมผสานจากหลายชาติพันธุ์ ณัฐดนัยมีแถบสีส้มเด่นชัด ดีเอ็นเอเอเชียตะวันออกเฉียงใต้ 72.2 เปอร์เซ็นต์ นอกเหนือจากมีดีเอ็นเอส่วนใหญ่คล้ายคนในเอเชียตะวันออกเฉียงใต้ ยังปรากฏว่าดีเอ็นเอของณัฐดนัย มีความสัมพันธ์หรือเกี่ยวข้องกับชนพื้นเมือง อเมริกั น อาหรับ คนเอเชียใต้ และยุโรปด้วย</w:t>
      </w:r>
    </w:p>
    <w:p>
      <w:pPr>
        <w:pStyle w:val="BodyText"/>
      </w:pPr>
      <w:r>
        <w:t xml:space="preserve">(ผศ.ดร.เมธวี) ของพี่ยุก็มีความเหมือนกันนะคะ อาจจะไม่ได้เท่าของน้องณัฐดนัย แต่ว่าหลายแล้วก็แตกต่างกับของคนอื่นดูมีเนื้อทั้งหมด</w:t>
      </w:r>
    </w:p>
    <w:p>
      <w:pPr>
        <w:pStyle w:val="BodyText"/>
      </w:pPr>
      <w:r>
        <w:t xml:space="preserve">(คุณนิรมล) ขณะที่ขนของยุพา 90 กว่าเปอร์เซ็นต์ เป็นคนเอเชียตะวันออกเฉียงใต้ ไท กะได ที่เหลือนั้นมีความผสมผสานเท่า ๆ กันระหว่างดีเอ็นเอออสโตรเอเชียติก ออสโตรนีเซียน ซึ่งเป็นคนหมู่เกาะและคาบสมุทร สอดคล้องกับประวัติของครอบครัว</w:t>
      </w:r>
    </w:p>
    <w:p>
      <w:pPr>
        <w:pStyle w:val="BodyText"/>
      </w:pPr>
      <w:r>
        <w:t xml:space="preserve">(คุณยุพา) EMSดีแล้วมันไม่มันยังไม่ได้บอก100เปอร์เซ็นต์ ถ้าต้องการให้มีความละเอียดมากขึ้น ฐานข้อมูลต้องใหญ่มากขึ้น</w:t>
      </w:r>
    </w:p>
    <w:p>
      <w:pPr>
        <w:pStyle w:val="BodyText"/>
      </w:pPr>
      <w:r>
        <w:t xml:space="preserve">(คุณยุพา) ถ้าเกิดว่ามีการข้อมูลเพิ่มขึ้นเรื่อย ๆ ความแม่นยำความชัดเจนก็จะมากขึ้น</w:t>
      </w:r>
    </w:p>
    <w:p>
      <w:pPr>
        <w:pStyle w:val="BodyText"/>
      </w:pPr>
      <w:r>
        <w:t xml:space="preserve">(ผศ.ดร.เมธวี) น่าจะมากขึ้น ใช่ค่ะ</w:t>
      </w:r>
    </w:p>
    <w:p>
      <w:pPr>
        <w:pStyle w:val="BodyText"/>
      </w:pPr>
      <w:r>
        <w:t xml:space="preserve">(คุณนิรมล) ผลตรวจดีเอ็นเอของผู้ร่วมโครงการสำรวจกับเรา โดยรวมมีความเหมือนกัน มีรหัสพันธุกรรมอยู่ในกลุ่มคนเอเชียตะวันออกเฉียงใต้ และเอเชีย เมื่อสืบย้อนกลับ ก็ทำให้ทราบว่า ทุกคนมาจากที่เดียวกัน แต่ละคนที่มาสมัครตรวจดีเอ็นเอในครั้งนี้มาจากหลายพื้นที่ของประเทศไทย ทำให้ได้เห็นเป็นตัวอย่างว่าคนในแผ่นดินไทยมีทั้งความเหมือนและความต่าง ที่สำคัญทำให้เกิดความคิดใหม่ ๆ ต่อคนไทยด้วยกันเองจะเดินต่อไป</w:t>
      </w:r>
    </w:p>
    <w:p>
      <w:pPr>
        <w:pStyle w:val="BodyText"/>
      </w:pPr>
      <w:r>
        <w:t xml:space="preserve">[บรรยากาศการสัมมนา]</w:t>
      </w:r>
    </w:p>
    <w:p>
      <w:pPr>
        <w:pStyle w:val="BodyText"/>
      </w:pPr>
      <w:r>
        <w:t xml:space="preserve">(คุณนิรมล) จากการศึกษาดีเอ็นเอย้อนกลับไป พบว่ามนุษย์ปัจจุบัน เริ่มปรากฏขึ้นที่แอฟริกา เมื่อประมาณ 200,000 ปีก่อน เคลื่อนย้ายกระจายกันเป็นหลายกลุ่มย่อยประมาณ 4-5 หมื่นปีก่อน มนุษย์โบราณเคลื่อนย้ายไปหลายทิศทางบางส่วนขึ้นเหนือไปทางยุโรปบางส่วนมุ่งสู่ทิศตะวันออก บ้างก็มาทางอินเดีย บางส่วนเข้าอุษาคเนย์ ลงคาบสมุทร บางคนอาจจะรู้สึกแปลใจ แต่ทราบไหม หลักฐานหนึ่ง ก็คือประเทศไทยของเรามีคนมันนิซึ่งมีรูปร่างใกล้เคียงกับคนแอฟริกัน คนมันนี้ถือเป็นคนไทยที่มีประวัติการอยู่อาศัยที่นี่ 4-5 หมื่นปีมาแล้ว และในประเทศไทยค้นรูปลักษณ์ที่แตกต่างกันอีกมากมาย ซึ่งเกิดจากการผสมผสานกันทางดีเอ็นเอ บรรพชนในเลือดในกายในดีเอ็นเออาจจะไม่ได้แสดงออกมายังเจน แต่ก็ยังคงอยู่ และตรวจสอบย้อนกลับไปได้เสมอ</w:t>
      </w:r>
    </w:p>
    <w:p>
      <w:pPr>
        <w:pStyle w:val="BodyText"/>
      </w:pPr>
      <w:r>
        <w:t xml:space="preserve">(ผศ.ดร.จตุพล) การศึกษาดีเอ็นเอของกลุ่มชาติพันธุ์ในประเทศไทยนะครับ สามารถที่จะยืนยันได้นะครับ ว่ากลุ่มประชากรในประเทศไทยไม่ได้มีจากรากเน่าเรามีความหลากหลายทางพันธุกรรมมีความหลากหลายของกลุ่มชาติติพันธ์</w:t>
      </w:r>
    </w:p>
    <w:p>
      <w:pPr>
        <w:pStyle w:val="BodyText"/>
      </w:pPr>
      <w:r>
        <w:t xml:space="preserve">(รศ.ดร.วิภู) เราต้องยอมรับถึงความแตกเกิดขึ้นความแตกต่างมันไม่ได้เกิดแค่ที่ประเทศไทยประเทศเดียว ในกลุ่มชาติพันธุ์อื่น ๆ บนโลกใบนี้ ก็มีความแตกต่างเช่นกัน</w:t>
      </w:r>
    </w:p>
    <w:p>
      <w:pPr>
        <w:pStyle w:val="BodyText"/>
      </w:pPr>
      <w:r>
        <w:t xml:space="preserve">(คุณนิรมล) ผลจากการตรวจดีเอ็นเอสืบค้นบรรพชนของอาสาสมัค ร และจากการศึกษาดีเอ็นเอเพื่อศึกษาความสัมพันธ์และประวัติการเคลื่อนย้ายประชากรของนักวิชาการด้านพันธุศาสตร์ประชากร คนไทยมาจากไหน เราพบว่าคนไทยที่พูดภาษาไทยเป็นหนึ่งในคนกลุ่มตระกูลภาษาไท-กะได มีรากเหง้ามาจากจีนตอนใต้โ ดยมา 2 ทาง เคลื่อนมาจากทางทิศเหนือ จากทางทิศอีสาน เมื่อประมาณ 1000 กว่าปีก่อน ขณะเดียวกันมีคนดั้งเดิมชื่อกลุ่มคนตระกูลภาษาออสโตรเอเชียติกและกลุ่มอื่น ๆ อยู่อาศัยร่วมกันอย่างหลักหลายมาเป็นเวลานาน คำถาม คือ ถ้าเราไม่ใช่หนึ่งเดียว ผสมผสานมานานแล้ว จุดเริ่มต้นของคนไทยอยู่ที่ไหน ตัวเองว่า</w:t>
      </w:r>
      <w:r>
        <w:t xml:space="preserve"> </w:t>
      </w:r>
      <w:r>
        <w:t xml:space="preserve">“</w:t>
      </w:r>
      <w:r>
        <w:t xml:space="preserve">คนไทย</w:t>
      </w:r>
      <w:r>
        <w:t xml:space="preserve">”</w:t>
      </w:r>
      <w:r>
        <w:t xml:space="preserve"> </w:t>
      </w:r>
      <w:r>
        <w:t xml:space="preserve">อยู่ในประเทศไทยตั้งแต่เมื่อไหร่ รวมตัวกันเป็นชาติ และมีพัฒนาการมาอย่างไร ทำความเข้าใจผู้คนในแผ่นดินไทยด้วยกัน พบกันครั้งหน้าค่ะ</w:t>
      </w:r>
    </w:p>
    <w:p>
      <w:pPr>
        <w:pStyle w:val="BodyText"/>
      </w:pPr>
      <w:r>
        <w:t xml:space="preserve">(ผู้ให้สัมภาษณ์ชาย) คนไทย ก็คือคนที่อยู่ในดินแดนประเทศ ต้องใช้ดินแดนนะ ในจารึกหลักเดียวกันนี่ใช้ทั้งภาษาเขมรโบราณและกมลโบราณอยู่ด้วยกัน</w:t>
      </w:r>
    </w:p>
    <w:p>
      <w:pPr>
        <w:pStyle w:val="BodyText"/>
      </w:pPr>
      <w:r>
        <w:t xml:space="preserve">(ผู้ให้สัมภาษณ์หญิง) ติ แปลว่า แผ่นดิน</w:t>
      </w:r>
    </w:p>
    <w:p>
      <w:pPr>
        <w:pStyle w:val="BodyText"/>
      </w:pPr>
      <w:r>
        <w:t xml:space="preserve">(ทีมงาน) ไหนลองนับเลขให้ฟังหน่อยค่ะ</w:t>
      </w:r>
    </w:p>
    <w:p>
      <w:pPr>
        <w:pStyle w:val="BodyText"/>
      </w:pPr>
      <w:r>
        <w:t xml:space="preserve">(ผู้ให้สัมภาษณ์หญิง) โมย แปลว่า หนึ่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พานทอง) เชิญด้านในค่ะ</w:t>
      </w:r>
    </w:p>
    <w:p>
      <w:pPr>
        <w:pStyle w:val="BodyText"/>
      </w:pPr>
      <w:r>
        <w:t xml:space="preserve">(คุณวรเกียรติ) ทุกคน เยอะมาก</w:t>
      </w:r>
    </w:p>
    <w:p>
      <w:pPr>
        <w:pStyle w:val="BodyText"/>
      </w:pPr>
      <w:r>
        <w:t xml:space="preserve">(คุณพานทอง) ขาต้องสั้น</w:t>
      </w:r>
    </w:p>
    <w:p>
      <w:pPr>
        <w:pStyle w:val="BodyText"/>
      </w:pPr>
      <w:r>
        <w:t xml:space="preserve">(คุณวรเกียรติ) ขาต้องสั้น ไหนขอดูหน่อย เลี้ยงไก่ออกกำลังกาย ไก่มีความสุขทุกคนก็มีความสุขใจสุขภาพดี คนก็</w:t>
      </w:r>
    </w:p>
    <w:p>
      <w:pPr>
        <w:pStyle w:val="BodyText"/>
      </w:pPr>
      <w:r>
        <w:t xml:space="preserve">(คุณสุมน) สุขภาพดีด้วยติดตามได้ในรายการลุยไม่รู้โรย Super Active วันเสาร์นี้เวลา 8:00 นนามิแฟนเขา ทำตัวไม่ดีชมเชย เสาร์ที่ 18 และอาทิตย์ที่ 19 ธันวาคม 20.15 น. ทาง ThaiPBS</w:t>
      </w:r>
    </w:p>
    <w:p>
      <w:pPr>
        <w:pStyle w:val="BodyText"/>
      </w:pPr>
      <w:r>
        <w:t xml:space="preserve">(คุณดวงพร) กินอยู่คือ ชวนเข้าครัวกับแขกรับเชิญแผนพิเศษที่ต้องมีเค็มแล้วก็ต้องมีความลับ</w:t>
      </w:r>
    </w:p>
    <w:p>
      <w:pPr>
        <w:pStyle w:val="BodyText"/>
      </w:pPr>
      <w:r>
        <w:t xml:space="preserve">(คุณวรวุฒิ) จุดประสงค์หลัก คือ ผมใช้น้ำมันมะพร้าวกับกระเทียม ตัวอีกตัวหนึ่งก็คือกะเพรา สร้างภูมิต้านทานในร่างกายเราได้ โดยการที่ให้กินอาหารเป็นยา</w:t>
      </w:r>
    </w:p>
    <w:p>
      <w:pPr>
        <w:pStyle w:val="BodyText"/>
      </w:pPr>
      <w:r>
        <w:t xml:space="preserve">(คุณดวงพร)ติดตามได้ในรายการกินอยู่คือวันเสาร์ที่ 18 ธันวาคมนี้เวลา 15นาฬิกา 30 นาทีถังไทย ThaiPBS</w:t>
      </w:r>
    </w:p>
    <w:p>
      <w:pPr>
        <w:pStyle w:val="BodyText"/>
      </w:pPr>
      <w:r>
        <w:t xml:space="preserve">(ผู้ดำเนินรายการ) 19 ธันวาคมนักแสดงชาวแคนาดาผู้หลงใหลการท่องเที่ยวในญี่ปุ่นสำรวจเส้นทางเดินชมธรรมชาติที่เต็มไปด้วยมนต์เสน่ห์อันน่าอัศจรรย์</w:t>
      </w:r>
    </w:p>
    <w:p>
      <w:pPr>
        <w:pStyle w:val="BodyText"/>
      </w:pPr>
      <w:r>
        <w:t xml:space="preserve">(บรรยาย) ในปี 2011 ชุมชนประปาตามแนวชายฝั่งนี้ได้รับความเสียหายวันนี้กลับมายังเดือนหน้าไปสู่การฟื้นคืนชีวิตและการดำรงอยู่ของพวกเขาร่วมในการฟื้นฟูท้องถิ่นเพื่อสร้างเมืองน่าเที่ยวอีกครั้ง สารคดี mado japan ชุด Journeys in Japan วันอาทิตย์เวลา 11:00 น. ทาง ThaiPBS ช่องหมายเลข 3 ปี 2565 นับเป็นโอกาสครั้งสำคัญของผู้ประกอบการไทย เพราะประเทศไทยจะได้รับบทบาทสำคัญ ในฐานะเจ้าภาพจัดการประชุมความร่วมมือทางเศรษฐกิจเอเชีย-แปซิฟิก หรือ APEC ไทยจะให้ความสำคัญกับการฟื้นฟูเศรษฐกิจและสังคมในช่วงหลังโควิดโดยมี BCG Model เป็นแนวทางในการขับเคลื่อน โดยมีแผนในการสนับสนุนผู้ประกอบการในหลากหลายมิติสเปน การใช้เทคโนโลยีดิจิตอลและนวัตกรรมในธุรกิจขึ้น การส่งเสริมบทบาทของสตรีในระบบเศรษฐกิจ รวมไปถึง สนับสนุนให้นักธุรกิจและผู้ประกอบ MSME ได้รับข้อมูลอย่างทันท่วงที เพื่อให้สามารถตัวและวางแผนทางธุรกิจได้อย่างมีประสิทธิภาพ เพื่อร่วมกันฟื้นฟูความเข้มแข็งของเศรษฐกิจและผู้ประกอบการไทย ให้พร้อมรับมือถือความท้าทาย และความก้าวหน้าสู่การพัฒนาที่ยั่งยืนร่วมก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Thai PBS ยุติการแพร่ภาพออกอากาศเพื่อรณรงค์ประหยัดพลังงาน และเริ่มแพร่ภาพอีกครั้ง เวลา 04.30 น. ราตรีสวัสดิ์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i PBS_สารคดีไทยพีบีเอส</dc:title>
  <dc:creator/>
  <cp:keywords/>
  <dcterms:created xsi:type="dcterms:W3CDTF">2024-01-04T02:48:47Z</dcterms:created>
  <dcterms:modified xsi:type="dcterms:W3CDTF">2024-01-04T02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พฤษจิกายน 2566 เวลา 09.00 น.</vt:lpwstr>
  </property>
  <property fmtid="{D5CDD505-2E9C-101B-9397-08002B2CF9AE}" pid="3" name="subtitle">
    <vt:lpwstr/>
  </property>
</Properties>
</file>